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56D56" w:rsidRDefault="00AF7833" w:rsidP="00AF7833">
      <w:pPr>
        <w:jc w:val="center"/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t>Assignment 3</w:t>
      </w:r>
    </w:p>
    <w:p w:rsidR="00AF7833" w:rsidRDefault="00AF7833" w:rsidP="00AF7833">
      <w:pPr>
        <w:jc w:val="center"/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t xml:space="preserve">Id: </w:t>
      </w:r>
      <w:hyperlink r:id="rId5" w:history="1">
        <w:r w:rsidRPr="002E166B">
          <w:rPr>
            <w:rStyle w:val="Hyperlink"/>
            <w:rFonts w:cstheme="minorHAnsi"/>
            <w:sz w:val="40"/>
            <w:szCs w:val="40"/>
          </w:rPr>
          <w:t>vgramasw@andrew.cmu.edu</w:t>
        </w:r>
      </w:hyperlink>
    </w:p>
    <w:p w:rsidR="00AF7833" w:rsidRDefault="00AF7833" w:rsidP="00AF7833">
      <w:pPr>
        <w:jc w:val="center"/>
        <w:rPr>
          <w:rFonts w:cstheme="minorHAnsi"/>
          <w:sz w:val="40"/>
          <w:szCs w:val="40"/>
        </w:rPr>
      </w:pPr>
      <w:r>
        <w:rPr>
          <w:rFonts w:cstheme="minorHAnsi"/>
          <w:sz w:val="40"/>
          <w:szCs w:val="40"/>
        </w:rPr>
        <w:t>VIVEK GOPAL RAMASWAMY</w:t>
      </w:r>
    </w:p>
    <w:p w:rsidR="00AF7833" w:rsidRDefault="00AF7833" w:rsidP="00AF7833">
      <w:pPr>
        <w:rPr>
          <w:rFonts w:cstheme="minorHAnsi"/>
          <w:sz w:val="40"/>
          <w:szCs w:val="40"/>
        </w:rPr>
      </w:pPr>
    </w:p>
    <w:p w:rsidR="00AF7833" w:rsidRDefault="00AF7833" w:rsidP="00AF7833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Q1.</w:t>
      </w:r>
      <w:r w:rsidR="00E7532C">
        <w:rPr>
          <w:rFonts w:cstheme="minorHAnsi"/>
          <w:sz w:val="32"/>
          <w:szCs w:val="32"/>
        </w:rPr>
        <w:t>1</w:t>
      </w:r>
    </w:p>
    <w:p w:rsidR="00331D39" w:rsidRPr="00067BA7" w:rsidRDefault="00067BA7" w:rsidP="00067BA7">
      <w:pPr>
        <w:pStyle w:val="ListParagraph"/>
        <w:numPr>
          <w:ilvl w:val="0"/>
          <w:numId w:val="3"/>
        </w:num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It is called the Jacobian of the Warp</w:t>
      </w:r>
    </w:p>
    <w:p w:rsidR="00331D39" w:rsidRDefault="00920DFD" w:rsidP="00331D39">
      <w:pPr>
        <w:rPr>
          <w:noProof/>
        </w:rPr>
      </w:pPr>
      <w:r>
        <w:rPr>
          <w:noProof/>
        </w:rPr>
        <w:drawing>
          <wp:inline distT="0" distB="0" distL="0" distR="0" wp14:anchorId="39D8163D" wp14:editId="130FB8E4">
            <wp:extent cx="3105150" cy="9715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6259" w:rsidRDefault="00FA6259" w:rsidP="00331D39">
      <w:pPr>
        <w:rPr>
          <w:noProof/>
        </w:rPr>
      </w:pPr>
    </w:p>
    <w:p w:rsidR="00331D39" w:rsidRDefault="00331D39" w:rsidP="00331D39">
      <w:pPr>
        <w:rPr>
          <w:noProof/>
        </w:rPr>
      </w:pPr>
    </w:p>
    <w:p w:rsidR="00FA6259" w:rsidRDefault="00067BA7" w:rsidP="00FA6259">
      <w:pPr>
        <w:rPr>
          <w:noProof/>
        </w:rPr>
      </w:pPr>
      <w:r w:rsidRPr="00067BA7">
        <w:rPr>
          <w:noProof/>
          <w:sz w:val="32"/>
          <w:szCs w:val="32"/>
        </w:rPr>
        <w:t>b)</w:t>
      </w:r>
      <w:r w:rsidR="00FA6259" w:rsidRPr="00FA6259">
        <w:rPr>
          <w:noProof/>
        </w:rPr>
        <w:t xml:space="preserve"> </w:t>
      </w:r>
      <w:r w:rsidR="00FA6259">
        <w:rPr>
          <w:noProof/>
        </w:rPr>
        <w:t xml:space="preserve"> </w:t>
      </w:r>
    </w:p>
    <w:p w:rsidR="00887CCF" w:rsidRDefault="00887CCF" w:rsidP="00FA6259">
      <w:pPr>
        <w:rPr>
          <w:noProof/>
        </w:rPr>
      </w:pPr>
      <w:r>
        <w:rPr>
          <w:noProof/>
        </w:rPr>
        <w:t xml:space="preserve"> </w:t>
      </w:r>
      <w:r w:rsidR="00920DFD">
        <w:rPr>
          <w:noProof/>
        </w:rPr>
        <w:drawing>
          <wp:inline distT="0" distB="0" distL="0" distR="0" wp14:anchorId="5220ED85" wp14:editId="3BFFAEAB">
            <wp:extent cx="2930237" cy="241995"/>
            <wp:effectExtent l="0" t="0" r="381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96276" cy="338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7BA7">
        <w:rPr>
          <w:noProof/>
        </w:rPr>
        <w:drawing>
          <wp:anchor distT="0" distB="0" distL="114300" distR="114300" simplePos="0" relativeHeight="251659264" behindDoc="1" locked="0" layoutInCell="1" allowOverlap="1" wp14:anchorId="1BF3E2E3">
            <wp:simplePos x="0" y="0"/>
            <wp:positionH relativeFrom="column">
              <wp:posOffset>3948084</wp:posOffset>
            </wp:positionH>
            <wp:positionV relativeFrom="paragraph">
              <wp:posOffset>232525</wp:posOffset>
            </wp:positionV>
            <wp:extent cx="643890" cy="381000"/>
            <wp:effectExtent l="0" t="0" r="3810" b="0"/>
            <wp:wrapTight wrapText="bothSides">
              <wp:wrapPolygon edited="0">
                <wp:start x="0" y="0"/>
                <wp:lineTo x="0" y="20520"/>
                <wp:lineTo x="21089" y="20520"/>
                <wp:lineTo x="21089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87CCF" w:rsidRPr="00887CCF" w:rsidRDefault="00887CCF" w:rsidP="00FA6259">
      <w:pPr>
        <w:rPr>
          <w:rFonts w:cstheme="minorHAnsi"/>
          <w:sz w:val="32"/>
          <w:szCs w:val="32"/>
        </w:rPr>
      </w:pPr>
      <w:r w:rsidRPr="00887CCF">
        <w:rPr>
          <w:noProof/>
          <w:sz w:val="32"/>
          <w:szCs w:val="32"/>
        </w:rPr>
        <w:t xml:space="preserve">Here </w:t>
      </w:r>
      <w:r w:rsidRPr="00C85943">
        <w:rPr>
          <w:b/>
          <w:noProof/>
          <w:sz w:val="32"/>
          <w:szCs w:val="32"/>
        </w:rPr>
        <w:t>A</w:t>
      </w:r>
      <w:r w:rsidRPr="00887CCF">
        <w:rPr>
          <w:noProof/>
          <w:sz w:val="32"/>
          <w:szCs w:val="32"/>
        </w:rPr>
        <w:t xml:space="preserve"> is called the Steepest Descent Images</w:t>
      </w:r>
    </w:p>
    <w:p w:rsidR="00920DFD" w:rsidRDefault="00920DFD" w:rsidP="00331D3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It is</w:t>
      </w:r>
      <w:r w:rsidR="00C85943">
        <w:rPr>
          <w:noProof/>
          <w:sz w:val="32"/>
          <w:szCs w:val="32"/>
        </w:rPr>
        <w:t xml:space="preserve"> the product of the g</w:t>
      </w:r>
      <w:r w:rsidR="00A34195">
        <w:rPr>
          <w:noProof/>
          <w:sz w:val="32"/>
          <w:szCs w:val="32"/>
        </w:rPr>
        <w:t>radient</w:t>
      </w:r>
      <w:r w:rsidR="00C85943">
        <w:rPr>
          <w:noProof/>
          <w:sz w:val="32"/>
          <w:szCs w:val="32"/>
        </w:rPr>
        <w:t xml:space="preserve"> of the image and the jacobian.</w:t>
      </w:r>
    </w:p>
    <w:p w:rsidR="00C85943" w:rsidRDefault="00C85943" w:rsidP="00331D39">
      <w:pPr>
        <w:rPr>
          <w:noProof/>
          <w:sz w:val="32"/>
          <w:szCs w:val="32"/>
        </w:rPr>
      </w:pPr>
    </w:p>
    <w:p w:rsidR="00067BA7" w:rsidRDefault="00C85943" w:rsidP="00331D39">
      <w:pPr>
        <w:rPr>
          <w:noProof/>
          <w:sz w:val="32"/>
          <w:szCs w:val="32"/>
        </w:rPr>
      </w:pPr>
      <w:r w:rsidRPr="00C85943">
        <w:rPr>
          <w:b/>
          <w:noProof/>
          <w:sz w:val="32"/>
          <w:szCs w:val="32"/>
        </w:rPr>
        <w:t>b</w:t>
      </w:r>
      <w:r w:rsidR="00067BA7">
        <w:rPr>
          <w:noProof/>
          <w:sz w:val="32"/>
          <w:szCs w:val="32"/>
        </w:rPr>
        <w:t xml:space="preserve"> is the difference between the template Image T(x) and the Image I warped with W(x;p) </w:t>
      </w:r>
      <w:r w:rsidR="00AF24CB">
        <w:rPr>
          <w:noProof/>
          <w:sz w:val="32"/>
          <w:szCs w:val="32"/>
        </w:rPr>
        <w:t>. It basically represents the error.</w:t>
      </w:r>
      <w:bookmarkStart w:id="0" w:name="_GoBack"/>
      <w:bookmarkEnd w:id="0"/>
    </w:p>
    <w:p w:rsidR="00067BA7" w:rsidRDefault="00067BA7" w:rsidP="00331D39">
      <w:pPr>
        <w:rPr>
          <w:noProof/>
          <w:sz w:val="32"/>
          <w:szCs w:val="32"/>
        </w:rPr>
      </w:pPr>
      <w:r>
        <w:rPr>
          <w:noProof/>
        </w:rPr>
        <w:drawing>
          <wp:inline distT="0" distB="0" distL="0" distR="0" wp14:anchorId="4C79B083" wp14:editId="73757EE8">
            <wp:extent cx="1967345" cy="35131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16524" cy="360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943" w:rsidRDefault="00C85943" w:rsidP="00331D39">
      <w:pPr>
        <w:rPr>
          <w:noProof/>
          <w:sz w:val="32"/>
          <w:szCs w:val="32"/>
        </w:rPr>
      </w:pPr>
    </w:p>
    <w:p w:rsidR="00C85943" w:rsidRDefault="00C85943" w:rsidP="00331D39">
      <w:pPr>
        <w:rPr>
          <w:noProof/>
          <w:sz w:val="32"/>
          <w:szCs w:val="32"/>
        </w:rPr>
      </w:pPr>
    </w:p>
    <w:p w:rsidR="00C85943" w:rsidRPr="00067BA7" w:rsidRDefault="00C85943" w:rsidP="00331D39">
      <w:pPr>
        <w:rPr>
          <w:noProof/>
          <w:sz w:val="32"/>
          <w:szCs w:val="32"/>
        </w:rPr>
      </w:pPr>
    </w:p>
    <w:p w:rsidR="00331D39" w:rsidRDefault="00331D39" w:rsidP="00331D39">
      <w:pPr>
        <w:rPr>
          <w:rFonts w:cstheme="minorHAnsi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1E20965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394335" cy="358140"/>
            <wp:effectExtent l="0" t="0" r="5715" b="381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35" cy="35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sz w:val="32"/>
          <w:szCs w:val="32"/>
        </w:rPr>
        <w:t>c) The condition that A’A should meet so that a unique solution to exists is that the matrix should be invertible or non-singular.</w:t>
      </w:r>
    </w:p>
    <w:p w:rsidR="00920DFD" w:rsidRDefault="00920DFD" w:rsidP="00331D39">
      <w:pPr>
        <w:rPr>
          <w:noProof/>
        </w:rPr>
      </w:pPr>
    </w:p>
    <w:p w:rsidR="00AF7833" w:rsidRDefault="00AF7833" w:rsidP="00AF7833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Q1.2 Lukas kan</w:t>
      </w:r>
      <w:r w:rsidR="00887CCF">
        <w:rPr>
          <w:rFonts w:cstheme="minorHAnsi"/>
          <w:sz w:val="32"/>
          <w:szCs w:val="32"/>
        </w:rPr>
        <w:t>a</w:t>
      </w:r>
      <w:r>
        <w:rPr>
          <w:rFonts w:cstheme="minorHAnsi"/>
          <w:sz w:val="32"/>
          <w:szCs w:val="32"/>
        </w:rPr>
        <w:t>de</w:t>
      </w:r>
    </w:p>
    <w:p w:rsidR="00AF7833" w:rsidRDefault="00AF7833" w:rsidP="00AF7833">
      <w:pPr>
        <w:rPr>
          <w:noProof/>
        </w:rPr>
      </w:pPr>
      <w:r>
        <w:rPr>
          <w:noProof/>
        </w:rPr>
        <w:drawing>
          <wp:inline distT="0" distB="0" distL="0" distR="0">
            <wp:extent cx="1745673" cy="1309255"/>
            <wp:effectExtent l="0" t="0" r="6985" b="5715"/>
            <wp:docPr id="5" name="Picture 5" descr="C:\Users\vivek\AppData\Local\Microsoft\Windows\INetCache\Content.Word\Images_fram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ivek\AppData\Local\Microsoft\Windows\INetCache\Content.Word\Images_frame300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8727" cy="1349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drawing>
          <wp:inline distT="0" distB="0" distL="0" distR="0">
            <wp:extent cx="1745673" cy="1309254"/>
            <wp:effectExtent l="0" t="0" r="6985" b="5715"/>
            <wp:docPr id="4" name="Picture 4" descr="C:\Users\vivek\AppData\Local\Microsoft\Windows\INetCache\Content.Word\Images_frame2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ivek\AppData\Local\Microsoft\Windows\INetCache\Content.Word\Images_frame200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700" cy="13625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>
            <wp:extent cx="1752600" cy="1314450"/>
            <wp:effectExtent l="0" t="0" r="0" b="0"/>
            <wp:docPr id="3" name="Picture 3" descr="C:\Users\vivek\AppData\Local\Microsoft\Windows\INetCache\Content.Word\Images_frame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ivek\AppData\Local\Microsoft\Windows\INetCache\Content.Word\Images_frame100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1685" cy="13437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7833" w:rsidRDefault="00AF7833" w:rsidP="00AF7833">
      <w:pPr>
        <w:ind w:firstLine="720"/>
        <w:rPr>
          <w:noProof/>
        </w:rPr>
      </w:pPr>
      <w:r>
        <w:rPr>
          <w:noProof/>
        </w:rPr>
        <w:t>Frame : 1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 :100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 :200</w:t>
      </w:r>
    </w:p>
    <w:p w:rsidR="00AF7833" w:rsidRDefault="00AF7833" w:rsidP="00AF7833">
      <w:pPr>
        <w:rPr>
          <w:noProof/>
        </w:rPr>
      </w:pPr>
    </w:p>
    <w:p w:rsidR="00AF7833" w:rsidRDefault="00AF7833" w:rsidP="00AF7833">
      <w:pPr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>
            <wp:extent cx="1773382" cy="1330037"/>
            <wp:effectExtent l="0" t="0" r="0" b="3810"/>
            <wp:docPr id="2" name="Picture 2" descr="C:\Users\vivek\AppData\Local\Microsoft\Windows\INetCache\Content.Word\Images_fram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ivek\AppData\Local\Microsoft\Windows\INetCache\Content.Word\Images_frame01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5763" cy="1369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714AE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>
            <wp:extent cx="1724891" cy="1336032"/>
            <wp:effectExtent l="0" t="0" r="8890" b="0"/>
            <wp:docPr id="1" name="Picture 1" descr="C:\Users\vivek\AppData\Local\Microsoft\Windows\INetCache\Content.Word\Images_frame4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ivek\AppData\Local\Microsoft\Windows\INetCache\Content.Word\Images_frame400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167" cy="1404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7833" w:rsidRDefault="00AF7833" w:rsidP="00AF7833">
      <w:pPr>
        <w:ind w:firstLine="720"/>
        <w:rPr>
          <w:rFonts w:cstheme="minorHAnsi"/>
          <w:sz w:val="32"/>
          <w:szCs w:val="32"/>
        </w:rPr>
      </w:pPr>
      <w:r>
        <w:rPr>
          <w:noProof/>
        </w:rPr>
        <w:t xml:space="preserve">Frame : 300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 : 400</w:t>
      </w:r>
    </w:p>
    <w:p w:rsidR="00F714AE" w:rsidRDefault="00F714AE" w:rsidP="00F714AE">
      <w:pPr>
        <w:rPr>
          <w:rFonts w:cstheme="minorHAnsi"/>
          <w:sz w:val="32"/>
          <w:szCs w:val="32"/>
        </w:rPr>
      </w:pPr>
    </w:p>
    <w:p w:rsidR="00F714AE" w:rsidRDefault="00F714AE" w:rsidP="00F714AE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Q1.4 Lukas Kande with Template Correction</w:t>
      </w:r>
    </w:p>
    <w:p w:rsidR="00F714AE" w:rsidRDefault="00F714AE" w:rsidP="00F714AE">
      <w:pPr>
        <w:rPr>
          <w:noProof/>
        </w:rPr>
      </w:pPr>
      <w:r>
        <w:rPr>
          <w:noProof/>
        </w:rPr>
        <w:drawing>
          <wp:inline distT="0" distB="0" distL="0" distR="0">
            <wp:extent cx="1690255" cy="1267691"/>
            <wp:effectExtent l="0" t="0" r="5715" b="8890"/>
            <wp:docPr id="10" name="Picture 10" descr="C:\Users\vivek\AppData\Local\Microsoft\Windows\INetCache\Content.Word\Images_frame_corrected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vivek\AppData\Local\Microsoft\Windows\INetCache\Content.Word\Images_frame_corrected300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744" cy="1302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>
            <wp:extent cx="1690255" cy="1267691"/>
            <wp:effectExtent l="0" t="0" r="5715" b="8890"/>
            <wp:docPr id="9" name="Picture 9" descr="C:\Users\vivek\AppData\Local\Microsoft\Windows\INetCache\Content.Word\Images_frame_corrected2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vivek\AppData\Local\Microsoft\Windows\INetCache\Content.Word\Images_frame_corrected200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498" cy="1310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>
            <wp:extent cx="1719581" cy="1289685"/>
            <wp:effectExtent l="0" t="0" r="0" b="5715"/>
            <wp:docPr id="8" name="Picture 8" descr="C:\Users\vivek\AppData\Local\Microsoft\Windows\INetCache\Content.Word\Images_frame_corrected1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vivek\AppData\Local\Microsoft\Windows\INetCache\Content.Word\Images_frame_corrected100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7188" cy="131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14AE" w:rsidRDefault="00F714AE" w:rsidP="00F714AE">
      <w:pPr>
        <w:ind w:firstLine="720"/>
        <w:rPr>
          <w:noProof/>
        </w:rPr>
      </w:pPr>
      <w:r>
        <w:rPr>
          <w:noProof/>
        </w:rPr>
        <w:t>Frame : 1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 : 100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 : 200</w:t>
      </w:r>
    </w:p>
    <w:p w:rsidR="00F714AE" w:rsidRDefault="00F714AE" w:rsidP="00F714AE">
      <w:pPr>
        <w:rPr>
          <w:rFonts w:cstheme="minorHAnsi"/>
          <w:sz w:val="32"/>
          <w:szCs w:val="32"/>
        </w:rPr>
      </w:pPr>
      <w:r>
        <w:rPr>
          <w:noProof/>
        </w:rPr>
        <w:lastRenderedPageBreak/>
        <w:drawing>
          <wp:inline distT="0" distB="0" distL="0" distR="0">
            <wp:extent cx="1704109" cy="1278082"/>
            <wp:effectExtent l="0" t="0" r="0" b="0"/>
            <wp:docPr id="7" name="Picture 7" descr="C:\Users\vivek\AppData\Local\Microsoft\Windows\INetCache\Content.Word\Images_frame_corrected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vivek\AppData\Local\Microsoft\Windows\INetCache\Content.Word\Images_frame_corrected01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865" cy="1335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>
            <wp:extent cx="1656617" cy="1267012"/>
            <wp:effectExtent l="0" t="0" r="1270" b="0"/>
            <wp:docPr id="6" name="Picture 6" descr="C:\Users\vivek\AppData\Local\Microsoft\Windows\INetCache\Content.Word\Images_frame_corrected4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ivek\AppData\Local\Microsoft\Windows\INetCache\Content.Word\Images_frame_corrected400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6158" cy="1327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14AE" w:rsidRDefault="00F714AE" w:rsidP="00F714AE">
      <w:pPr>
        <w:ind w:firstLine="720"/>
        <w:rPr>
          <w:noProof/>
        </w:rPr>
      </w:pPr>
      <w:r>
        <w:rPr>
          <w:noProof/>
        </w:rPr>
        <w:t>Frame : 300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: 400</w:t>
      </w:r>
    </w:p>
    <w:p w:rsidR="00F30DF3" w:rsidRDefault="00F30DF3" w:rsidP="00F30DF3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Q2.1 Derivation</w:t>
      </w:r>
    </w:p>
    <w:p w:rsidR="00F30DF3" w:rsidRDefault="00A34195" w:rsidP="00F30DF3">
      <w:pPr>
        <w:rPr>
          <w:noProof/>
        </w:rPr>
      </w:pPr>
      <w:r>
        <w:rPr>
          <w:noProof/>
        </w:rPr>
        <w:drawing>
          <wp:inline distT="0" distB="0" distL="0" distR="0" wp14:anchorId="7102AD00" wp14:editId="3E0222B3">
            <wp:extent cx="5457272" cy="37338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61180" cy="373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195" w:rsidRDefault="00A34195" w:rsidP="00F30DF3">
      <w:pPr>
        <w:rPr>
          <w:noProof/>
        </w:rPr>
      </w:pPr>
      <w:r>
        <w:rPr>
          <w:noProof/>
        </w:rPr>
        <w:drawing>
          <wp:inline distT="0" distB="0" distL="0" distR="0" wp14:anchorId="6A1DCC6C" wp14:editId="6F616973">
            <wp:extent cx="4135582" cy="1306066"/>
            <wp:effectExtent l="0" t="0" r="0" b="88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71944" cy="1317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195" w:rsidRDefault="00A34195" w:rsidP="00F30DF3">
      <w:pPr>
        <w:rPr>
          <w:noProof/>
        </w:rPr>
      </w:pPr>
    </w:p>
    <w:p w:rsidR="00A34195" w:rsidRDefault="00A34195" w:rsidP="00F30DF3">
      <w:pPr>
        <w:rPr>
          <w:noProof/>
        </w:rPr>
      </w:pPr>
    </w:p>
    <w:p w:rsidR="00A34195" w:rsidRDefault="00A34195" w:rsidP="00F30DF3">
      <w:pPr>
        <w:rPr>
          <w:noProof/>
        </w:rPr>
      </w:pPr>
    </w:p>
    <w:p w:rsidR="00F714AE" w:rsidRDefault="00F714AE" w:rsidP="00F714AE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lastRenderedPageBreak/>
        <w:t>Q2.3 Lukas Kande</w:t>
      </w:r>
      <w:r w:rsidR="00D31172">
        <w:rPr>
          <w:rFonts w:cstheme="minorHAnsi"/>
          <w:sz w:val="32"/>
          <w:szCs w:val="32"/>
        </w:rPr>
        <w:t xml:space="preserve"> with Appearance Basis</w:t>
      </w:r>
    </w:p>
    <w:p w:rsidR="0032283C" w:rsidRDefault="0032283C" w:rsidP="00F714AE">
      <w:pPr>
        <w:rPr>
          <w:noProof/>
        </w:rPr>
      </w:pPr>
      <w:r>
        <w:rPr>
          <w:noProof/>
        </w:rPr>
        <w:drawing>
          <wp:inline distT="0" distB="0" distL="0" distR="0">
            <wp:extent cx="1866900" cy="1400175"/>
            <wp:effectExtent l="0" t="0" r="0" b="9525"/>
            <wp:docPr id="15" name="Picture 15" descr="C:\Users\vivek\AppData\Local\Microsoft\Windows\INetCache\Content.Word\SylvSequence35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vivek\AppData\Local\Microsoft\Windows\INetCache\Content.Word\SylvSequence350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>
            <wp:extent cx="1879600" cy="1409700"/>
            <wp:effectExtent l="0" t="0" r="6350" b="0"/>
            <wp:docPr id="14" name="Picture 14" descr="C:\Users\vivek\AppData\Local\Microsoft\Windows\INetCache\Content.Word\SylvSequence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vivek\AppData\Local\Microsoft\Windows\INetCache\Content.Word\SylvSequence300.jp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>
            <wp:extent cx="1866900" cy="1400175"/>
            <wp:effectExtent l="0" t="0" r="0" b="9525"/>
            <wp:docPr id="13" name="Picture 13" descr="C:\Users\vivek\AppData\Local\Microsoft\Windows\INetCache\Content.Word\SylvSequence2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vivek\AppData\Local\Microsoft\Windows\INetCache\Content.Word\SylvSequence200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283C" w:rsidRDefault="0032283C" w:rsidP="0032283C">
      <w:pPr>
        <w:ind w:firstLine="720"/>
        <w:rPr>
          <w:noProof/>
        </w:rPr>
      </w:pPr>
      <w:r>
        <w:rPr>
          <w:noProof/>
        </w:rPr>
        <w:t>Frame : 1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 : 200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: 300</w:t>
      </w:r>
    </w:p>
    <w:p w:rsidR="00F714AE" w:rsidRDefault="0032283C" w:rsidP="00F714AE">
      <w:pPr>
        <w:rPr>
          <w:noProof/>
        </w:rPr>
      </w:pPr>
      <w:r>
        <w:rPr>
          <w:noProof/>
        </w:rPr>
        <w:drawing>
          <wp:inline distT="0" distB="0" distL="0" distR="0">
            <wp:extent cx="1866900" cy="1400175"/>
            <wp:effectExtent l="0" t="0" r="0" b="9525"/>
            <wp:docPr id="12" name="Picture 12" descr="C:\Users\vivek\AppData\Local\Microsoft\Windows\INetCache\Content.Word\SylvSequence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vivek\AppData\Local\Microsoft\Windows\INetCache\Content.Word\SylvSequence01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>
            <wp:extent cx="1838960" cy="1379220"/>
            <wp:effectExtent l="0" t="0" r="8890" b="0"/>
            <wp:docPr id="11" name="Picture 11" descr="C:\Users\vivek\AppData\Local\Microsoft\Windows\INetCache\Content.Word\SylvSequence4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vivek\AppData\Local\Microsoft\Windows\INetCache\Content.Word\SylvSequence400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96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5943" w:rsidRDefault="00D31172" w:rsidP="00A34195">
      <w:pPr>
        <w:ind w:firstLine="720"/>
        <w:rPr>
          <w:noProof/>
        </w:rPr>
      </w:pPr>
      <w:r>
        <w:rPr>
          <w:noProof/>
        </w:rPr>
        <w:t>Frame : 350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 : 400</w:t>
      </w:r>
    </w:p>
    <w:p w:rsidR="00F35773" w:rsidRDefault="00F35773" w:rsidP="00F35773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Q3.3 Moving Object Detection</w:t>
      </w:r>
    </w:p>
    <w:p w:rsidR="00A34195" w:rsidRDefault="00A34195" w:rsidP="00F35773">
      <w:pPr>
        <w:rPr>
          <w:rFonts w:cstheme="minorHAnsi"/>
          <w:sz w:val="32"/>
          <w:szCs w:val="32"/>
        </w:rPr>
      </w:pPr>
    </w:p>
    <w:p w:rsidR="00F23547" w:rsidRDefault="00F23547" w:rsidP="00D31172">
      <w:pPr>
        <w:ind w:firstLine="720"/>
        <w:rPr>
          <w:noProof/>
        </w:rPr>
      </w:pPr>
    </w:p>
    <w:p w:rsidR="00F23547" w:rsidRDefault="00F23547" w:rsidP="00F23547">
      <w:pPr>
        <w:ind w:left="720"/>
        <w:rPr>
          <w:noProof/>
        </w:rPr>
      </w:pPr>
      <w:r>
        <w:rPr>
          <w:noProof/>
        </w:rPr>
        <w:drawing>
          <wp:inline distT="0" distB="0" distL="0" distR="0">
            <wp:extent cx="2499360" cy="1874520"/>
            <wp:effectExtent l="0" t="0" r="0" b="0"/>
            <wp:docPr id="19" name="Picture 19" descr="C:\Users\vivek\AppData\Local\Microsoft\Windows\INetCache\Content.Word\AerialSequence9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C:\Users\vivek\AppData\Local\Microsoft\Windows\INetCache\Content.Word\AerialSequence90.jp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>
            <wp:extent cx="2499360" cy="1874520"/>
            <wp:effectExtent l="0" t="0" r="0" b="0"/>
            <wp:docPr id="18" name="Picture 18" descr="C:\Users\vivek\AppData\Local\Microsoft\Windows\INetCache\Content.Word\AerialSequence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:\Users\vivek\AppData\Local\Microsoft\Windows\INetCache\Content.Word\AerialSequence60.jp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936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3547" w:rsidRDefault="00F23547" w:rsidP="00F23547">
      <w:pPr>
        <w:ind w:left="720"/>
        <w:rPr>
          <w:noProof/>
        </w:rPr>
      </w:pPr>
      <w:r>
        <w:rPr>
          <w:noProof/>
        </w:rPr>
        <w:tab/>
      </w:r>
      <w:r>
        <w:rPr>
          <w:noProof/>
        </w:rPr>
        <w:tab/>
        <w:t>Frame : 30</w:t>
      </w:r>
      <w:r w:rsidRPr="00F23547"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 : 60</w:t>
      </w:r>
    </w:p>
    <w:p w:rsidR="00F23547" w:rsidRDefault="00F23547" w:rsidP="00F23547">
      <w:pPr>
        <w:ind w:left="720"/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2489200" cy="1866900"/>
            <wp:effectExtent l="0" t="0" r="6350" b="0"/>
            <wp:docPr id="17" name="Picture 17" descr="C:\Users\vivek\AppData\Local\Microsoft\Windows\INetCache\Content.Word\AerialSequence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:\Users\vivek\AppData\Local\Microsoft\Windows\INetCache\Content.Word\AerialSequence30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>
            <wp:extent cx="2479040" cy="1859280"/>
            <wp:effectExtent l="0" t="0" r="0" b="7620"/>
            <wp:docPr id="16" name="Picture 16" descr="C:\Users\vivek\AppData\Local\Microsoft\Windows\INetCache\Content.Word\AerialSequence1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C:\Users\vivek\AppData\Local\Microsoft\Windows\INetCache\Content.Word\AerialSequence120.jp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904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3547" w:rsidRPr="00F714AE" w:rsidRDefault="00F23547" w:rsidP="00F23547">
      <w:pPr>
        <w:ind w:left="720"/>
        <w:rPr>
          <w:noProof/>
        </w:rPr>
      </w:pPr>
      <w:r>
        <w:rPr>
          <w:noProof/>
        </w:rPr>
        <w:tab/>
      </w:r>
      <w:r>
        <w:rPr>
          <w:noProof/>
        </w:rPr>
        <w:tab/>
        <w:t>Frame : 90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>Frame : 120</w:t>
      </w:r>
    </w:p>
    <w:p w:rsidR="00F23547" w:rsidRPr="00F714AE" w:rsidRDefault="00F23547" w:rsidP="00F23547">
      <w:pPr>
        <w:ind w:left="720"/>
        <w:rPr>
          <w:noProof/>
        </w:rPr>
      </w:pPr>
    </w:p>
    <w:sectPr w:rsidR="00F23547" w:rsidRPr="00F714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692D0B"/>
    <w:multiLevelType w:val="hybridMultilevel"/>
    <w:tmpl w:val="DA825F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742C90"/>
    <w:multiLevelType w:val="hybridMultilevel"/>
    <w:tmpl w:val="0DD27978"/>
    <w:lvl w:ilvl="0" w:tplc="3B382788">
      <w:start w:val="1"/>
      <w:numFmt w:val="lowerLetter"/>
      <w:lvlText w:val="%1)"/>
      <w:lvlJc w:val="left"/>
      <w:pPr>
        <w:ind w:left="720" w:hanging="360"/>
      </w:pPr>
      <w:rPr>
        <w:rFonts w:cstheme="minorHAnsi"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5C3A0B"/>
    <w:multiLevelType w:val="hybridMultilevel"/>
    <w:tmpl w:val="E63647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xNTA0NTUzNzMxMjVS0lEKTi0uzszPAykwqgUAWbUdLSwAAAA="/>
  </w:docVars>
  <w:rsids>
    <w:rsidRoot w:val="00AF7833"/>
    <w:rsid w:val="00067BA7"/>
    <w:rsid w:val="00256D56"/>
    <w:rsid w:val="002A1E99"/>
    <w:rsid w:val="0032283C"/>
    <w:rsid w:val="00331D39"/>
    <w:rsid w:val="003F7670"/>
    <w:rsid w:val="008653C3"/>
    <w:rsid w:val="00887CCF"/>
    <w:rsid w:val="00904E85"/>
    <w:rsid w:val="00920DFD"/>
    <w:rsid w:val="00A34195"/>
    <w:rsid w:val="00AF24CB"/>
    <w:rsid w:val="00AF7833"/>
    <w:rsid w:val="00C85943"/>
    <w:rsid w:val="00D31172"/>
    <w:rsid w:val="00E7532C"/>
    <w:rsid w:val="00F23547"/>
    <w:rsid w:val="00F30DF3"/>
    <w:rsid w:val="00F35773"/>
    <w:rsid w:val="00F714AE"/>
    <w:rsid w:val="00FA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13DF36"/>
  <w15:chartTrackingRefBased/>
  <w15:docId w15:val="{C1857EF6-53A6-4835-9328-796448CBC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78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7833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AF78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image" Target="media/image21.jpe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png"/><Relationship Id="rId29" Type="http://schemas.openxmlformats.org/officeDocument/2006/relationships/image" Target="media/image24.jpe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32" Type="http://schemas.openxmlformats.org/officeDocument/2006/relationships/theme" Target="theme/theme1.xml"/><Relationship Id="rId5" Type="http://schemas.openxmlformats.org/officeDocument/2006/relationships/hyperlink" Target="mailto:vgramasw@andrew.cmu.edu" TargetMode="Externa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3.jpeg"/><Relationship Id="rId10" Type="http://schemas.openxmlformats.org/officeDocument/2006/relationships/image" Target="media/image5.png"/><Relationship Id="rId19" Type="http://schemas.openxmlformats.org/officeDocument/2006/relationships/image" Target="media/image14.jpe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149</Words>
  <Characters>8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gr</dc:creator>
  <cp:keywords/>
  <dc:description/>
  <cp:lastModifiedBy>Vivek gr</cp:lastModifiedBy>
  <cp:revision>30</cp:revision>
  <cp:lastPrinted>2017-10-26T02:59:00Z</cp:lastPrinted>
  <dcterms:created xsi:type="dcterms:W3CDTF">2017-10-26T00:09:00Z</dcterms:created>
  <dcterms:modified xsi:type="dcterms:W3CDTF">2017-10-26T03:43:00Z</dcterms:modified>
</cp:coreProperties>
</file>